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Рахматов</w:t>
      </w:r>
      <w:r>
        <w:t xml:space="preserve"> </w:t>
      </w:r>
      <w:r>
        <w:t xml:space="preserve">Умеджон</w:t>
      </w:r>
      <w:r>
        <w:t xml:space="preserve"> </w:t>
      </w:r>
      <w:r>
        <w:t xml:space="preserve">Хотамович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2972381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4340993" cy="5813658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581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091764" cy="2483317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2630015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5111014" cy="4004109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400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139890" cy="2011680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4870383" cy="4071486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407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1516076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3888606" cy="6564429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656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332395" cy="1742172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174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4899258" cy="5082138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1425754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Рахматов Умеджон Хотамович НБИбд-04-22</dc:creator>
  <dc:language>ru-RU</dc:language>
  <cp:keywords/>
  <dcterms:created xsi:type="dcterms:W3CDTF">2022-12-10T13:25:43Z</dcterms:created>
  <dcterms:modified xsi:type="dcterms:W3CDTF">2022-12-10T13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